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svsvcsavsav csacsacs sacsacsacsa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ssc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sdasdsadsacsacasavavacacsaccscsacascscascแาหฟทแหฟ แฟหอไไๆไกดหฟแ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21T10:03:40Z</dcterms:created>
  <dcterms:modified xsi:type="dcterms:W3CDTF">2021-07-21T10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กรกฎาคม 2564 เวลา 08.58 น.</vt:lpwstr>
  </property>
  <property fmtid="{D5CDD505-2E9C-101B-9397-08002B2CF9AE}" pid="3" name="subtitle">
    <vt:lpwstr/>
  </property>
</Properties>
</file>